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8e17ad14e83924339b087c88ce1fbd927757611"/>
    <w:p>
      <w:pPr>
        <w:pStyle w:val="Heading3"/>
      </w:pPr>
      <w:r>
        <w:t xml:space="preserve">Здание пожарно-спасательного отряда на улице Конструктора Лукина капитально отремонтируют</w:t>
      </w:r>
    </w:p>
    <w:p>
      <w:pPr>
        <w:pStyle w:val="FirstParagraph"/>
      </w:pPr>
      <w:r>
        <w:t xml:space="preserve">27.10.2022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silino.mos.ru/www/upload/medialibrary/5f6/7lno1x7gmkgpc1sn47ronxjd9mqxykf2/Zdanie-pozharno_spasatelnogo-otryada-na-ulitse-Konstruktora-Lukina-kapitalno-otremontiruyu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гласован проект капитального ремонта здания пожарно-спасательного отряда на улице Конструктора Лукина в Зеленограде.</w:t>
      </w:r>
    </w:p>
    <w:p>
      <w:pPr>
        <w:pStyle w:val="BodyText"/>
      </w:pPr>
      <w:r>
        <w:t xml:space="preserve">– Согласно утвержденному проекту, ремонтные работы проведут в здании пожарно-спасательного отряда и четырехэтажной тренировочной башне. Так, строители проведут демонтаж и обновление отделки стен, полов и потолков. Новый ремонт будет сделан в соответствии с их функциональным назначением, – рассказала председатель Москомэкспертизы Анна Яковлева.</w:t>
      </w:r>
    </w:p>
    <w:p>
      <w:pPr>
        <w:pStyle w:val="BodyText"/>
      </w:pPr>
      <w:r>
        <w:t xml:space="preserve">Снаружи запланировано обновление цоколя и входных групп: замена отделки ступеней и площадки. Также заменят кровельный материал и покрытие светового приямка из поликарбоната.</w:t>
      </w:r>
    </w:p>
    <w:p>
      <w:pPr>
        <w:pStyle w:val="BodyText"/>
      </w:pPr>
      <w:r>
        <w:t xml:space="preserve">Кроме того, в здании проведут модернизацию инженерных коммуникаций: электроснабжения, водоснабжения и водоотведения, отопления, вентиляции, кондиционирования воздуха и холодоснабжения.</w:t>
      </w:r>
    </w:p>
    <w:p>
      <w:pPr>
        <w:pStyle w:val="BodyText"/>
      </w:pPr>
      <w:r>
        <w:t xml:space="preserve">Фото: mos.ru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silino.mos.ru/presscenter/news/detail/11155936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Силино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silino.mos.ru" TargetMode="External" /><Relationship Type="http://schemas.openxmlformats.org/officeDocument/2006/relationships/hyperlink" Id="rId23" Target="http://silino.mos.ru/presscenter/news/detail/1115593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silino.mos.ru" TargetMode="External" /><Relationship Type="http://schemas.openxmlformats.org/officeDocument/2006/relationships/hyperlink" Id="rId23" Target="http://silino.mos.ru/presscenter/news/detail/1115593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20T02:21:47Z</dcterms:created>
  <dcterms:modified xsi:type="dcterms:W3CDTF">2025-02-20T02:2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